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684AC" w14:textId="77777777" w:rsidR="00707711" w:rsidRPr="007138B2" w:rsidRDefault="00FA73FC" w:rsidP="00707711">
      <w:pPr>
        <w:widowControl w:val="0"/>
        <w:autoSpaceDE w:val="0"/>
        <w:autoSpaceDN w:val="0"/>
        <w:adjustRightInd w:val="0"/>
        <w:jc w:val="center"/>
        <w:rPr>
          <w:lang w:val="fr-CA" w:bidi="en-US"/>
        </w:rPr>
      </w:pPr>
      <w:r w:rsidRPr="00831185">
        <w:rPr>
          <w:noProof/>
          <w:lang w:val="en-CA" w:eastAsia="en-CA"/>
        </w:rPr>
        <w:drawing>
          <wp:anchor distT="0" distB="0" distL="114300" distR="114300" simplePos="0" relativeHeight="251656192" behindDoc="1" locked="0" layoutInCell="1" allowOverlap="1" wp14:anchorId="357A44B2" wp14:editId="2EAA3C27">
            <wp:simplePos x="0" y="0"/>
            <wp:positionH relativeFrom="column">
              <wp:posOffset>0</wp:posOffset>
            </wp:positionH>
            <wp:positionV relativeFrom="paragraph">
              <wp:posOffset>-57150</wp:posOffset>
            </wp:positionV>
            <wp:extent cx="685800" cy="749300"/>
            <wp:effectExtent l="0" t="0" r="0" b="0"/>
            <wp:wrapNone/>
            <wp:docPr id="2" name="Picture 2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749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31185">
        <w:rPr>
          <w:noProof/>
          <w:lang w:val="en-CA" w:eastAsia="en-CA"/>
        </w:rPr>
        <w:drawing>
          <wp:anchor distT="0" distB="0" distL="114300" distR="114300" simplePos="0" relativeHeight="251659264" behindDoc="1" locked="0" layoutInCell="1" allowOverlap="1" wp14:anchorId="53D275B0" wp14:editId="4BF9D2C1">
            <wp:simplePos x="0" y="0"/>
            <wp:positionH relativeFrom="column">
              <wp:posOffset>4864100</wp:posOffset>
            </wp:positionH>
            <wp:positionV relativeFrom="paragraph">
              <wp:posOffset>-57150</wp:posOffset>
            </wp:positionV>
            <wp:extent cx="685800" cy="749300"/>
            <wp:effectExtent l="0" t="0" r="0" b="0"/>
            <wp:wrapNone/>
            <wp:docPr id="3" name="Picture 3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749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7711" w:rsidRPr="007138B2">
        <w:rPr>
          <w:b/>
          <w:bCs/>
          <w:color w:val="DA2E12"/>
          <w:lang w:val="fr-CA" w:bidi="en-US"/>
        </w:rPr>
        <w:t>CANADIAN BIOMATERIALS SOCIETY</w:t>
      </w:r>
    </w:p>
    <w:p w14:paraId="5C9CAA20" w14:textId="77777777" w:rsidR="00707711" w:rsidRPr="007138B2" w:rsidRDefault="00707711" w:rsidP="00707711">
      <w:pPr>
        <w:jc w:val="center"/>
        <w:rPr>
          <w:lang w:val="fr-CA"/>
        </w:rPr>
      </w:pPr>
      <w:r w:rsidRPr="007138B2">
        <w:rPr>
          <w:b/>
          <w:bCs/>
          <w:color w:val="DA2E12"/>
          <w:lang w:val="fr-CA" w:bidi="en-US"/>
        </w:rPr>
        <w:t>SOCIÉTÉ CANADIENNE DES BIOMATÉRIAUX</w:t>
      </w:r>
    </w:p>
    <w:p w14:paraId="01378058" w14:textId="77777777" w:rsidR="00707711" w:rsidRPr="007138B2" w:rsidRDefault="00707711">
      <w:pPr>
        <w:rPr>
          <w:lang w:val="fr-CA"/>
        </w:rPr>
      </w:pPr>
    </w:p>
    <w:p w14:paraId="494366F7" w14:textId="77777777" w:rsidR="00707711" w:rsidRPr="007138B2" w:rsidRDefault="00707711">
      <w:pPr>
        <w:rPr>
          <w:lang w:val="fr-CA"/>
        </w:rPr>
      </w:pPr>
    </w:p>
    <w:p w14:paraId="3DDE153D" w14:textId="77777777" w:rsidR="007138B2" w:rsidRDefault="007138B2" w:rsidP="007138B2">
      <w:pPr>
        <w:rPr>
          <w:rFonts w:ascii="Times" w:hAnsi="Times"/>
          <w:u w:val="single"/>
        </w:rPr>
      </w:pPr>
    </w:p>
    <w:p w14:paraId="019132BA" w14:textId="799C9E88" w:rsidR="007138B2" w:rsidRPr="005E52B6" w:rsidRDefault="007138B2" w:rsidP="007138B2">
      <w:pPr>
        <w:ind w:left="720" w:hanging="360"/>
        <w:jc w:val="center"/>
        <w:rPr>
          <w:rFonts w:ascii="Times" w:hAnsi="Times"/>
          <w:b/>
          <w:bCs/>
          <w:u w:val="single"/>
        </w:rPr>
      </w:pPr>
      <w:r w:rsidRPr="005E52B6">
        <w:rPr>
          <w:rFonts w:ascii="Times" w:hAnsi="Times"/>
          <w:b/>
          <w:bCs/>
          <w:u w:val="single"/>
        </w:rPr>
        <w:t>WBC2020 Trainee Travel Award Adjudication Form</w:t>
      </w:r>
    </w:p>
    <w:p w14:paraId="554E59DC" w14:textId="77777777" w:rsidR="007138B2" w:rsidRPr="00B5273E" w:rsidRDefault="007138B2" w:rsidP="007138B2">
      <w:pPr>
        <w:rPr>
          <w:rFonts w:ascii="Times" w:hAnsi="Times"/>
          <w:u w:val="single"/>
        </w:rPr>
      </w:pPr>
    </w:p>
    <w:p w14:paraId="5B48CBBA" w14:textId="54FA8B33" w:rsidR="007138B2" w:rsidRPr="007138B2" w:rsidRDefault="007138B2" w:rsidP="007138B2">
      <w:pPr>
        <w:jc w:val="both"/>
        <w:rPr>
          <w:rFonts w:ascii="Times" w:hAnsi="Times"/>
        </w:rPr>
      </w:pPr>
      <w:r w:rsidRPr="007138B2">
        <w:rPr>
          <w:rFonts w:ascii="Times" w:hAnsi="Times"/>
        </w:rPr>
        <w:t>If you have an accepted oral or poste</w:t>
      </w:r>
      <w:r w:rsidR="005E52B6">
        <w:rPr>
          <w:rFonts w:ascii="Times" w:hAnsi="Times"/>
        </w:rPr>
        <w:t>r</w:t>
      </w:r>
      <w:r w:rsidRPr="007138B2">
        <w:rPr>
          <w:rFonts w:ascii="Times" w:hAnsi="Times"/>
        </w:rPr>
        <w:t xml:space="preserve"> presentation at the WBC 2020, please complete this form and submit to </w:t>
      </w:r>
      <w:hyperlink r:id="rId9" w:history="1">
        <w:r w:rsidRPr="007138B2">
          <w:rPr>
            <w:rStyle w:val="Hyperlink"/>
            <w:rFonts w:ascii="Times" w:hAnsi="Times"/>
            <w:u w:val="none"/>
          </w:rPr>
          <w:t>nima.khademmohtaram@uwaterloo.ca</w:t>
        </w:r>
      </w:hyperlink>
      <w:r w:rsidRPr="007138B2">
        <w:rPr>
          <w:rFonts w:ascii="Times" w:hAnsi="Times"/>
        </w:rPr>
        <w:t xml:space="preserve"> no later than January 1</w:t>
      </w:r>
      <w:r w:rsidR="00435AD6">
        <w:rPr>
          <w:rFonts w:ascii="Times" w:hAnsi="Times"/>
        </w:rPr>
        <w:t>5</w:t>
      </w:r>
      <w:bookmarkStart w:id="0" w:name="_GoBack"/>
      <w:bookmarkEnd w:id="0"/>
      <w:r w:rsidRPr="007138B2">
        <w:rPr>
          <w:rFonts w:ascii="Times" w:hAnsi="Times"/>
        </w:rPr>
        <w:t>, 20</w:t>
      </w:r>
      <w:r w:rsidR="005E52B6">
        <w:rPr>
          <w:rFonts w:ascii="Times" w:hAnsi="Times"/>
        </w:rPr>
        <w:t>20</w:t>
      </w:r>
      <w:r w:rsidRPr="007138B2">
        <w:rPr>
          <w:rFonts w:ascii="Times" w:hAnsi="Times"/>
        </w:rPr>
        <w:t xml:space="preserve"> midnight (EST) </w:t>
      </w:r>
    </w:p>
    <w:p w14:paraId="0A580890" w14:textId="6E4D3CE6" w:rsidR="007138B2" w:rsidRDefault="007138B2" w:rsidP="007138B2">
      <w:pPr>
        <w:rPr>
          <w:rFonts w:ascii="TimesNewRomanPSMT" w:hAnsi="TimesNewRomanPSMT"/>
          <w:sz w:val="18"/>
          <w:szCs w:val="18"/>
        </w:rPr>
      </w:pPr>
    </w:p>
    <w:p w14:paraId="382C8559" w14:textId="77777777" w:rsidR="007138B2" w:rsidRPr="007138B2" w:rsidRDefault="007138B2" w:rsidP="007138B2">
      <w:pPr>
        <w:rPr>
          <w:rFonts w:ascii="Times" w:hAnsi="Times"/>
        </w:rPr>
      </w:pPr>
    </w:p>
    <w:p w14:paraId="1F048272" w14:textId="10FF547B" w:rsidR="007138B2" w:rsidRDefault="007138B2" w:rsidP="007F7AAE">
      <w:pPr>
        <w:pStyle w:val="ListParagraph"/>
        <w:numPr>
          <w:ilvl w:val="0"/>
          <w:numId w:val="12"/>
        </w:numPr>
        <w:ind w:hanging="720"/>
        <w:rPr>
          <w:rFonts w:ascii="Times" w:hAnsi="Times"/>
        </w:rPr>
      </w:pPr>
      <w:r w:rsidRPr="00B5273E">
        <w:rPr>
          <w:rFonts w:ascii="Times" w:hAnsi="Times"/>
        </w:rPr>
        <w:t>Name of Trainee:</w:t>
      </w:r>
    </w:p>
    <w:p w14:paraId="2E58A39D" w14:textId="77777777" w:rsidR="007138B2" w:rsidRDefault="007138B2" w:rsidP="007F7AAE">
      <w:pPr>
        <w:pStyle w:val="ListParagraph"/>
        <w:ind w:hanging="720"/>
        <w:rPr>
          <w:rFonts w:ascii="Times" w:hAnsi="Times"/>
        </w:rPr>
      </w:pPr>
    </w:p>
    <w:p w14:paraId="32E68895" w14:textId="52BFE82E" w:rsidR="007138B2" w:rsidRPr="00B5273E" w:rsidRDefault="007138B2" w:rsidP="007F7AAE">
      <w:pPr>
        <w:pStyle w:val="ListParagraph"/>
        <w:numPr>
          <w:ilvl w:val="0"/>
          <w:numId w:val="12"/>
        </w:numPr>
        <w:ind w:hanging="720"/>
        <w:rPr>
          <w:rFonts w:ascii="Times" w:hAnsi="Times"/>
        </w:rPr>
      </w:pPr>
      <w:r>
        <w:rPr>
          <w:rFonts w:ascii="Times" w:hAnsi="Times"/>
        </w:rPr>
        <w:t>Trainee Home Institution (University):</w:t>
      </w:r>
    </w:p>
    <w:p w14:paraId="0B0D2476" w14:textId="77777777" w:rsidR="007138B2" w:rsidRPr="00B5273E" w:rsidRDefault="007138B2" w:rsidP="007F7AAE">
      <w:pPr>
        <w:ind w:hanging="720"/>
        <w:rPr>
          <w:rFonts w:ascii="Times" w:hAnsi="Times"/>
        </w:rPr>
      </w:pPr>
    </w:p>
    <w:p w14:paraId="123C7C91" w14:textId="67178A9F" w:rsidR="007138B2" w:rsidRPr="00B5273E" w:rsidRDefault="007138B2" w:rsidP="007F7AAE">
      <w:pPr>
        <w:pStyle w:val="ListParagraph"/>
        <w:numPr>
          <w:ilvl w:val="0"/>
          <w:numId w:val="12"/>
        </w:numPr>
        <w:ind w:hanging="720"/>
        <w:rPr>
          <w:rFonts w:ascii="Times" w:hAnsi="Times"/>
        </w:rPr>
      </w:pPr>
      <w:r w:rsidRPr="00B5273E">
        <w:rPr>
          <w:rFonts w:ascii="Times" w:hAnsi="Times"/>
        </w:rPr>
        <w:t>Primary Supervisor(s):</w:t>
      </w:r>
    </w:p>
    <w:p w14:paraId="358374E8" w14:textId="77777777" w:rsidR="007138B2" w:rsidRPr="00B5273E" w:rsidRDefault="007138B2" w:rsidP="007F7AAE">
      <w:pPr>
        <w:ind w:hanging="720"/>
        <w:rPr>
          <w:rFonts w:ascii="Times" w:hAnsi="Times"/>
        </w:rPr>
      </w:pPr>
    </w:p>
    <w:p w14:paraId="0F28C4E5" w14:textId="4017510C" w:rsidR="007138B2" w:rsidRPr="00B5273E" w:rsidRDefault="007138B2" w:rsidP="007F7AAE">
      <w:pPr>
        <w:pStyle w:val="ListParagraph"/>
        <w:numPr>
          <w:ilvl w:val="0"/>
          <w:numId w:val="12"/>
        </w:numPr>
        <w:ind w:hanging="720"/>
        <w:rPr>
          <w:rFonts w:ascii="Times" w:hAnsi="Times"/>
        </w:rPr>
      </w:pPr>
      <w:r w:rsidRPr="00B5273E">
        <w:rPr>
          <w:rFonts w:ascii="Times" w:hAnsi="Times"/>
        </w:rPr>
        <w:t xml:space="preserve">Trainee </w:t>
      </w:r>
      <w:r>
        <w:rPr>
          <w:rFonts w:ascii="Times" w:hAnsi="Times"/>
        </w:rPr>
        <w:t>C</w:t>
      </w:r>
      <w:r w:rsidRPr="00B5273E">
        <w:rPr>
          <w:rFonts w:ascii="Times" w:hAnsi="Times"/>
        </w:rPr>
        <w:t>ategory</w:t>
      </w:r>
      <w:r>
        <w:rPr>
          <w:rFonts w:ascii="Times" w:hAnsi="Times"/>
        </w:rPr>
        <w:t xml:space="preserve"> (circle one of the following)</w:t>
      </w:r>
      <w:r w:rsidRPr="00B5273E">
        <w:rPr>
          <w:rFonts w:ascii="Times" w:hAnsi="Times"/>
        </w:rPr>
        <w:t>: PDF/PhD/Masters</w:t>
      </w:r>
    </w:p>
    <w:p w14:paraId="2A164C26" w14:textId="77777777" w:rsidR="007138B2" w:rsidRPr="00B5273E" w:rsidRDefault="007138B2" w:rsidP="007F7AAE">
      <w:pPr>
        <w:ind w:hanging="720"/>
        <w:rPr>
          <w:rFonts w:ascii="Times" w:hAnsi="Times"/>
        </w:rPr>
      </w:pPr>
    </w:p>
    <w:p w14:paraId="3474282B" w14:textId="51E48A98" w:rsidR="007138B2" w:rsidRPr="00B5273E" w:rsidRDefault="007138B2" w:rsidP="005E52B6">
      <w:pPr>
        <w:pStyle w:val="ListParagraph"/>
        <w:rPr>
          <w:rFonts w:ascii="Times" w:hAnsi="Times"/>
        </w:rPr>
      </w:pPr>
      <w:r w:rsidRPr="00B5273E">
        <w:rPr>
          <w:rFonts w:ascii="Times" w:hAnsi="Times"/>
        </w:rPr>
        <w:t xml:space="preserve">How long have you been a trainee in this category? </w:t>
      </w:r>
      <w:r>
        <w:rPr>
          <w:rFonts w:ascii="Times" w:hAnsi="Times"/>
          <w:u w:val="single"/>
        </w:rPr>
        <w:tab/>
      </w:r>
      <w:r>
        <w:rPr>
          <w:rFonts w:ascii="Times" w:hAnsi="Times"/>
          <w:u w:val="single"/>
        </w:rPr>
        <w:tab/>
      </w:r>
      <w:r w:rsidRPr="00B5273E">
        <w:rPr>
          <w:rFonts w:ascii="Times" w:hAnsi="Times"/>
        </w:rPr>
        <w:t>Year</w:t>
      </w:r>
      <w:r>
        <w:rPr>
          <w:rFonts w:ascii="Times" w:hAnsi="Times"/>
        </w:rPr>
        <w:t>s</w:t>
      </w:r>
      <w:r w:rsidRPr="007138B2">
        <w:rPr>
          <w:rFonts w:ascii="Times" w:hAnsi="Times"/>
          <w:u w:val="single"/>
        </w:rPr>
        <w:tab/>
      </w:r>
      <w:r>
        <w:rPr>
          <w:rFonts w:ascii="Times" w:hAnsi="Times"/>
          <w:u w:val="single"/>
        </w:rPr>
        <w:t xml:space="preserve">       </w:t>
      </w:r>
      <w:r w:rsidRPr="00B5273E">
        <w:rPr>
          <w:rFonts w:ascii="Times" w:hAnsi="Times"/>
        </w:rPr>
        <w:t>Months</w:t>
      </w:r>
    </w:p>
    <w:p w14:paraId="6735D5B5" w14:textId="77777777" w:rsidR="007138B2" w:rsidRPr="00B5273E" w:rsidRDefault="007138B2" w:rsidP="007F7AAE">
      <w:pPr>
        <w:ind w:hanging="720"/>
        <w:rPr>
          <w:rFonts w:ascii="Times" w:hAnsi="Times"/>
        </w:rPr>
      </w:pPr>
    </w:p>
    <w:p w14:paraId="175463A9" w14:textId="5524E617" w:rsidR="007138B2" w:rsidRPr="00B5273E" w:rsidRDefault="007138B2" w:rsidP="007F7AAE">
      <w:pPr>
        <w:pStyle w:val="ListParagraph"/>
        <w:numPr>
          <w:ilvl w:val="0"/>
          <w:numId w:val="12"/>
        </w:numPr>
        <w:ind w:hanging="720"/>
        <w:rPr>
          <w:rFonts w:ascii="Times" w:hAnsi="Times"/>
        </w:rPr>
      </w:pPr>
      <w:r w:rsidRPr="00B5273E">
        <w:rPr>
          <w:rFonts w:ascii="Times" w:hAnsi="Times"/>
        </w:rPr>
        <w:t xml:space="preserve">WBC2020 </w:t>
      </w:r>
      <w:r>
        <w:rPr>
          <w:rFonts w:ascii="Times" w:hAnsi="Times"/>
        </w:rPr>
        <w:t>A</w:t>
      </w:r>
      <w:r w:rsidRPr="00B5273E">
        <w:rPr>
          <w:rFonts w:ascii="Times" w:hAnsi="Times"/>
        </w:rPr>
        <w:t xml:space="preserve">ccepted </w:t>
      </w:r>
      <w:r>
        <w:rPr>
          <w:rFonts w:ascii="Times" w:hAnsi="Times"/>
        </w:rPr>
        <w:t>A</w:t>
      </w:r>
      <w:r w:rsidRPr="00B5273E">
        <w:rPr>
          <w:rFonts w:ascii="Times" w:hAnsi="Times"/>
        </w:rPr>
        <w:t xml:space="preserve">bstract: </w:t>
      </w:r>
      <w:r>
        <w:rPr>
          <w:rFonts w:ascii="Times" w:hAnsi="Times"/>
          <w:u w:val="single"/>
        </w:rPr>
        <w:tab/>
      </w:r>
      <w:r w:rsidRPr="00B5273E">
        <w:rPr>
          <w:rFonts w:ascii="Times" w:hAnsi="Times"/>
        </w:rPr>
        <w:t>Oral</w:t>
      </w:r>
      <w:r>
        <w:rPr>
          <w:rFonts w:ascii="Times" w:hAnsi="Times"/>
          <w:u w:val="single"/>
        </w:rPr>
        <w:tab/>
        <w:t xml:space="preserve">   </w:t>
      </w:r>
      <w:r w:rsidRPr="00B5273E">
        <w:rPr>
          <w:rFonts w:ascii="Times" w:hAnsi="Times"/>
        </w:rPr>
        <w:t>Poste</w:t>
      </w:r>
      <w:r>
        <w:rPr>
          <w:rFonts w:ascii="Times" w:hAnsi="Times"/>
        </w:rPr>
        <w:t>r</w:t>
      </w:r>
      <w:r w:rsidRPr="00B5273E">
        <w:rPr>
          <w:rFonts w:ascii="Times" w:hAnsi="Times"/>
        </w:rPr>
        <w:t xml:space="preserve"> (</w:t>
      </w:r>
      <w:r>
        <w:rPr>
          <w:rFonts w:ascii="Times" w:hAnsi="Times"/>
        </w:rPr>
        <w:t>p</w:t>
      </w:r>
      <w:r w:rsidRPr="00B5273E">
        <w:rPr>
          <w:rFonts w:ascii="Times" w:hAnsi="Times"/>
        </w:rPr>
        <w:t xml:space="preserve">lease attach </w:t>
      </w:r>
      <w:r>
        <w:rPr>
          <w:rFonts w:ascii="Times" w:hAnsi="Times"/>
        </w:rPr>
        <w:t xml:space="preserve">the </w:t>
      </w:r>
      <w:r w:rsidRPr="00B5273E">
        <w:rPr>
          <w:rFonts w:ascii="Times" w:hAnsi="Times"/>
        </w:rPr>
        <w:t>e-mail confirmation from WBC2020)</w:t>
      </w:r>
    </w:p>
    <w:p w14:paraId="1B801B3F" w14:textId="77777777" w:rsidR="007138B2" w:rsidRPr="00B5273E" w:rsidRDefault="007138B2" w:rsidP="007F7AAE">
      <w:pPr>
        <w:pStyle w:val="ListParagraph"/>
        <w:ind w:hanging="720"/>
        <w:rPr>
          <w:rFonts w:ascii="Times" w:hAnsi="Times"/>
        </w:rPr>
      </w:pPr>
    </w:p>
    <w:p w14:paraId="44EB877A" w14:textId="010823B3" w:rsidR="007F7AAE" w:rsidRDefault="007138B2" w:rsidP="007F7AAE">
      <w:pPr>
        <w:pStyle w:val="ListParagraph"/>
        <w:numPr>
          <w:ilvl w:val="0"/>
          <w:numId w:val="12"/>
        </w:numPr>
        <w:ind w:hanging="720"/>
        <w:rPr>
          <w:rFonts w:ascii="Times" w:hAnsi="Times"/>
        </w:rPr>
      </w:pPr>
      <w:r>
        <w:rPr>
          <w:rFonts w:ascii="Times" w:hAnsi="Times"/>
        </w:rPr>
        <w:t xml:space="preserve">If you published peer-reviewed journal </w:t>
      </w:r>
      <w:r w:rsidR="007F7AAE">
        <w:rPr>
          <w:rFonts w:ascii="Times" w:hAnsi="Times"/>
        </w:rPr>
        <w:t>articles,</w:t>
      </w:r>
      <w:r>
        <w:rPr>
          <w:rFonts w:ascii="Times" w:hAnsi="Times"/>
        </w:rPr>
        <w:t xml:space="preserve"> please </w:t>
      </w:r>
      <w:r w:rsidR="0027225B">
        <w:rPr>
          <w:rFonts w:ascii="Times" w:hAnsi="Times"/>
        </w:rPr>
        <w:t xml:space="preserve">list a maximum of </w:t>
      </w:r>
      <w:r w:rsidR="007F7AAE" w:rsidRPr="007F7AAE">
        <w:rPr>
          <w:rFonts w:ascii="Times" w:hAnsi="Times"/>
          <w:b/>
          <w:bCs/>
        </w:rPr>
        <w:t>3</w:t>
      </w:r>
      <w:r w:rsidR="007F7AAE">
        <w:rPr>
          <w:rFonts w:ascii="Times" w:hAnsi="Times"/>
        </w:rPr>
        <w:t>:</w:t>
      </w:r>
    </w:p>
    <w:p w14:paraId="1AB92166" w14:textId="77777777" w:rsidR="007F7AAE" w:rsidRPr="007F7AAE" w:rsidRDefault="007F7AAE" w:rsidP="007F7AAE">
      <w:pPr>
        <w:pStyle w:val="ListParagraph"/>
        <w:ind w:hanging="720"/>
        <w:rPr>
          <w:rFonts w:ascii="Times" w:hAnsi="Times"/>
        </w:rPr>
      </w:pPr>
    </w:p>
    <w:p w14:paraId="378E1975" w14:textId="7F670992" w:rsidR="007F7AAE" w:rsidRPr="007F7AAE" w:rsidRDefault="007F7AAE" w:rsidP="007F7AAE">
      <w:pPr>
        <w:pStyle w:val="ListParagraph"/>
        <w:ind w:hanging="578"/>
        <w:rPr>
          <w:rFonts w:ascii="Times" w:hAnsi="Times"/>
          <w:b/>
          <w:bCs/>
        </w:rPr>
      </w:pPr>
      <w:r>
        <w:rPr>
          <w:rFonts w:ascii="Times" w:hAnsi="Times"/>
          <w:b/>
          <w:bCs/>
        </w:rPr>
        <w:t>P1.</w:t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</w:p>
    <w:p w14:paraId="0E2170C0" w14:textId="77777777" w:rsidR="007F7AAE" w:rsidRPr="007F7AAE" w:rsidRDefault="007F7AAE" w:rsidP="007F7AAE">
      <w:pPr>
        <w:ind w:hanging="578"/>
        <w:rPr>
          <w:rFonts w:ascii="Times" w:hAnsi="Times"/>
        </w:rPr>
      </w:pPr>
    </w:p>
    <w:p w14:paraId="09F9E397" w14:textId="08935DBC" w:rsidR="007F7AAE" w:rsidRPr="007F7AAE" w:rsidRDefault="007F7AAE" w:rsidP="007F7AAE">
      <w:pPr>
        <w:pStyle w:val="ListParagraph"/>
        <w:ind w:hanging="578"/>
        <w:rPr>
          <w:rFonts w:ascii="Times" w:hAnsi="Times"/>
          <w:b/>
          <w:bCs/>
        </w:rPr>
      </w:pPr>
      <w:r>
        <w:rPr>
          <w:rFonts w:ascii="Times" w:hAnsi="Times"/>
          <w:b/>
          <w:bCs/>
        </w:rPr>
        <w:t>P2.</w:t>
      </w:r>
      <w:r w:rsidRPr="007F7AAE">
        <w:rPr>
          <w:rFonts w:ascii="Times" w:hAnsi="Times"/>
          <w:b/>
          <w:bCs/>
        </w:rPr>
        <w:t xml:space="preserve"> </w:t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</w:p>
    <w:p w14:paraId="788EED6E" w14:textId="77777777" w:rsidR="007F7AAE" w:rsidRPr="007F7AAE" w:rsidRDefault="007F7AAE" w:rsidP="007F7AAE">
      <w:pPr>
        <w:ind w:hanging="578"/>
        <w:rPr>
          <w:rFonts w:ascii="Times" w:hAnsi="Times"/>
        </w:rPr>
      </w:pPr>
    </w:p>
    <w:p w14:paraId="4B001008" w14:textId="4C27A700" w:rsidR="007F7AAE" w:rsidRPr="007F7AAE" w:rsidRDefault="007F7AAE" w:rsidP="007F7AAE">
      <w:pPr>
        <w:pStyle w:val="ListParagraph"/>
        <w:ind w:hanging="578"/>
        <w:rPr>
          <w:rFonts w:ascii="Times" w:hAnsi="Times"/>
          <w:b/>
          <w:bCs/>
        </w:rPr>
      </w:pPr>
      <w:r w:rsidRPr="007F7AAE">
        <w:rPr>
          <w:rFonts w:ascii="Times" w:hAnsi="Times"/>
          <w:b/>
          <w:bCs/>
        </w:rPr>
        <w:t xml:space="preserve">P3. </w:t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  <w:r w:rsidRPr="007F7AAE">
        <w:rPr>
          <w:rFonts w:ascii="Times" w:hAnsi="Times"/>
          <w:b/>
          <w:bCs/>
        </w:rPr>
        <w:tab/>
      </w:r>
    </w:p>
    <w:p w14:paraId="4A6D628A" w14:textId="61BEC848" w:rsidR="007F7AAE" w:rsidRPr="007F7AAE" w:rsidRDefault="007F7AAE" w:rsidP="007F7AAE">
      <w:pPr>
        <w:rPr>
          <w:rFonts w:ascii="Times" w:hAnsi="Times"/>
        </w:rPr>
      </w:pPr>
    </w:p>
    <w:p w14:paraId="3D7CF035" w14:textId="77777777" w:rsidR="007F7AAE" w:rsidRPr="007F7AAE" w:rsidRDefault="007F7AAE" w:rsidP="007F7AAE">
      <w:pPr>
        <w:rPr>
          <w:rFonts w:ascii="Times" w:hAnsi="Times"/>
        </w:rPr>
      </w:pPr>
    </w:p>
    <w:p w14:paraId="1CA1F2FE" w14:textId="0A24A917" w:rsidR="007138B2" w:rsidRDefault="007138B2" w:rsidP="007F7AAE">
      <w:pPr>
        <w:pStyle w:val="ListParagraph"/>
        <w:numPr>
          <w:ilvl w:val="0"/>
          <w:numId w:val="12"/>
        </w:numPr>
        <w:ind w:hanging="720"/>
        <w:rPr>
          <w:rFonts w:ascii="Times" w:hAnsi="Times"/>
        </w:rPr>
      </w:pPr>
      <w:r>
        <w:rPr>
          <w:rFonts w:ascii="Times" w:hAnsi="Times"/>
        </w:rPr>
        <w:t>Trainee Signature:</w:t>
      </w:r>
    </w:p>
    <w:p w14:paraId="3B7786DC" w14:textId="77777777" w:rsidR="007F7AAE" w:rsidRDefault="007F7AAE" w:rsidP="007F7AAE">
      <w:pPr>
        <w:pStyle w:val="ListParagraph"/>
        <w:ind w:hanging="720"/>
        <w:rPr>
          <w:rFonts w:ascii="Times" w:hAnsi="Times"/>
        </w:rPr>
      </w:pPr>
    </w:p>
    <w:p w14:paraId="5DCCDAB0" w14:textId="77777777" w:rsidR="007138B2" w:rsidRPr="007138B2" w:rsidRDefault="007138B2" w:rsidP="007F7AAE">
      <w:pPr>
        <w:pStyle w:val="ListParagraph"/>
        <w:ind w:hanging="720"/>
        <w:rPr>
          <w:rFonts w:ascii="Times" w:hAnsi="Times"/>
        </w:rPr>
      </w:pPr>
    </w:p>
    <w:p w14:paraId="7E034076" w14:textId="53B5A8C2" w:rsidR="007138B2" w:rsidRPr="00B5273E" w:rsidRDefault="007138B2" w:rsidP="007F7AAE">
      <w:pPr>
        <w:pStyle w:val="ListParagraph"/>
        <w:numPr>
          <w:ilvl w:val="0"/>
          <w:numId w:val="12"/>
        </w:numPr>
        <w:ind w:hanging="720"/>
        <w:rPr>
          <w:rFonts w:ascii="Times" w:hAnsi="Times"/>
        </w:rPr>
      </w:pPr>
      <w:r>
        <w:rPr>
          <w:rFonts w:ascii="Times" w:hAnsi="Times"/>
        </w:rPr>
        <w:t>Supervisor Signature:</w:t>
      </w:r>
    </w:p>
    <w:p w14:paraId="0BF3A91B" w14:textId="77777777" w:rsidR="007138B2" w:rsidRDefault="007138B2" w:rsidP="007F7AAE">
      <w:pPr>
        <w:ind w:hanging="720"/>
      </w:pPr>
    </w:p>
    <w:p w14:paraId="29E79CE2" w14:textId="77777777" w:rsidR="0078302E" w:rsidRPr="00831185" w:rsidRDefault="0078302E" w:rsidP="00433398">
      <w:pPr>
        <w:pStyle w:val="ListParagraph"/>
        <w:spacing w:after="120"/>
        <w:jc w:val="both"/>
      </w:pPr>
    </w:p>
    <w:sectPr w:rsidR="0078302E" w:rsidRPr="00831185" w:rsidSect="00707711">
      <w:footerReference w:type="default" r:id="rId10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469298" w14:textId="77777777" w:rsidR="00EB0E1E" w:rsidRDefault="00EB0E1E" w:rsidP="005F43F8">
      <w:r>
        <w:separator/>
      </w:r>
    </w:p>
  </w:endnote>
  <w:endnote w:type="continuationSeparator" w:id="0">
    <w:p w14:paraId="07F8A424" w14:textId="77777777" w:rsidR="00EB0E1E" w:rsidRDefault="00EB0E1E" w:rsidP="005F4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30948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7AC3FB" w14:textId="6834926C" w:rsidR="00341044" w:rsidRDefault="00341044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5DA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2BD422F" w14:textId="77777777" w:rsidR="005F43F8" w:rsidRDefault="005F43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8C5A2A" w14:textId="77777777" w:rsidR="00EB0E1E" w:rsidRDefault="00EB0E1E" w:rsidP="005F43F8">
      <w:r>
        <w:separator/>
      </w:r>
    </w:p>
  </w:footnote>
  <w:footnote w:type="continuationSeparator" w:id="0">
    <w:p w14:paraId="01224309" w14:textId="77777777" w:rsidR="00EB0E1E" w:rsidRDefault="00EB0E1E" w:rsidP="005F43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C0787"/>
    <w:multiLevelType w:val="hybridMultilevel"/>
    <w:tmpl w:val="E22C3D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338B1"/>
    <w:multiLevelType w:val="hybridMultilevel"/>
    <w:tmpl w:val="DEDC4FCA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2380017"/>
    <w:multiLevelType w:val="hybridMultilevel"/>
    <w:tmpl w:val="C2D03D06"/>
    <w:lvl w:ilvl="0" w:tplc="BC160A42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28263E6">
      <w:numFmt w:val="bullet"/>
      <w:lvlText w:val="•"/>
      <w:lvlJc w:val="left"/>
      <w:pPr>
        <w:ind w:left="1440" w:hanging="360"/>
      </w:pPr>
      <w:rPr>
        <w:rFonts w:ascii="ArialMT" w:eastAsia="Times New Roman" w:hAnsi="ArialMT" w:cs="ArialMT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AF4F09"/>
    <w:multiLevelType w:val="hybridMultilevel"/>
    <w:tmpl w:val="459A7AFA"/>
    <w:lvl w:ilvl="0" w:tplc="9DD6B93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337711"/>
    <w:multiLevelType w:val="hybridMultilevel"/>
    <w:tmpl w:val="52B2E5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C17892"/>
    <w:multiLevelType w:val="hybridMultilevel"/>
    <w:tmpl w:val="954637A6"/>
    <w:lvl w:ilvl="0" w:tplc="BC160A42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400C4B"/>
    <w:multiLevelType w:val="hybridMultilevel"/>
    <w:tmpl w:val="A7202A2E"/>
    <w:lvl w:ilvl="0" w:tplc="BC160A42">
      <w:numFmt w:val="bullet"/>
      <w:lvlText w:val="–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100008A"/>
    <w:multiLevelType w:val="hybridMultilevel"/>
    <w:tmpl w:val="AF7CCCDA"/>
    <w:lvl w:ilvl="0" w:tplc="BC160A42">
      <w:numFmt w:val="bullet"/>
      <w:lvlText w:val="–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C76583"/>
    <w:multiLevelType w:val="hybridMultilevel"/>
    <w:tmpl w:val="4D228DE0"/>
    <w:lvl w:ilvl="0" w:tplc="E4EE2C3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506E14"/>
    <w:multiLevelType w:val="hybridMultilevel"/>
    <w:tmpl w:val="532AF950"/>
    <w:lvl w:ilvl="0" w:tplc="37AE6A5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CA69BF"/>
    <w:multiLevelType w:val="hybridMultilevel"/>
    <w:tmpl w:val="43129DF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F063F2"/>
    <w:multiLevelType w:val="hybridMultilevel"/>
    <w:tmpl w:val="21540AE6"/>
    <w:lvl w:ilvl="0" w:tplc="BC160A42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A5054A"/>
    <w:multiLevelType w:val="hybridMultilevel"/>
    <w:tmpl w:val="2D5454EA"/>
    <w:lvl w:ilvl="0" w:tplc="BC160A42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2"/>
  </w:num>
  <w:num w:numId="9">
    <w:abstractNumId w:val="11"/>
  </w:num>
  <w:num w:numId="10">
    <w:abstractNumId w:val="3"/>
  </w:num>
  <w:num w:numId="11">
    <w:abstractNumId w:val="12"/>
  </w:num>
  <w:num w:numId="12">
    <w:abstractNumId w:val="10"/>
  </w:num>
  <w:num w:numId="13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MzA2tDQ1s7SwNDVU0lEKTi0uzszPAykwrAUA27TVsiwAAAA="/>
  </w:docVars>
  <w:rsids>
    <w:rsidRoot w:val="008B6717"/>
    <w:rsid w:val="00002FA8"/>
    <w:rsid w:val="00007721"/>
    <w:rsid w:val="00013161"/>
    <w:rsid w:val="00013583"/>
    <w:rsid w:val="00016118"/>
    <w:rsid w:val="00017209"/>
    <w:rsid w:val="00040971"/>
    <w:rsid w:val="0004311E"/>
    <w:rsid w:val="0004446E"/>
    <w:rsid w:val="00045387"/>
    <w:rsid w:val="0006313E"/>
    <w:rsid w:val="00080DEF"/>
    <w:rsid w:val="000825D5"/>
    <w:rsid w:val="00083136"/>
    <w:rsid w:val="000A1C31"/>
    <w:rsid w:val="000A4920"/>
    <w:rsid w:val="000A6984"/>
    <w:rsid w:val="000C2973"/>
    <w:rsid w:val="000D214A"/>
    <w:rsid w:val="000D2949"/>
    <w:rsid w:val="000E62B7"/>
    <w:rsid w:val="000F303D"/>
    <w:rsid w:val="000F7B18"/>
    <w:rsid w:val="0010054B"/>
    <w:rsid w:val="001077A9"/>
    <w:rsid w:val="00112574"/>
    <w:rsid w:val="001210C2"/>
    <w:rsid w:val="00124652"/>
    <w:rsid w:val="0013272F"/>
    <w:rsid w:val="00132F9F"/>
    <w:rsid w:val="0013585F"/>
    <w:rsid w:val="0014234A"/>
    <w:rsid w:val="00142D3F"/>
    <w:rsid w:val="00146378"/>
    <w:rsid w:val="001619EE"/>
    <w:rsid w:val="0016458D"/>
    <w:rsid w:val="00167C97"/>
    <w:rsid w:val="001711D3"/>
    <w:rsid w:val="00171899"/>
    <w:rsid w:val="001735F5"/>
    <w:rsid w:val="001777BD"/>
    <w:rsid w:val="001806CF"/>
    <w:rsid w:val="001A223C"/>
    <w:rsid w:val="001B1A5B"/>
    <w:rsid w:val="001B3796"/>
    <w:rsid w:val="001B50B4"/>
    <w:rsid w:val="001B65BF"/>
    <w:rsid w:val="001C356D"/>
    <w:rsid w:val="001C39DD"/>
    <w:rsid w:val="001C569C"/>
    <w:rsid w:val="001D4166"/>
    <w:rsid w:val="001D5DA1"/>
    <w:rsid w:val="001E637D"/>
    <w:rsid w:val="001E6F31"/>
    <w:rsid w:val="001F641B"/>
    <w:rsid w:val="001F673E"/>
    <w:rsid w:val="001F6856"/>
    <w:rsid w:val="00202A70"/>
    <w:rsid w:val="00211E2B"/>
    <w:rsid w:val="002176A2"/>
    <w:rsid w:val="0022107C"/>
    <w:rsid w:val="0022496C"/>
    <w:rsid w:val="002269FF"/>
    <w:rsid w:val="00235197"/>
    <w:rsid w:val="002411DF"/>
    <w:rsid w:val="00243542"/>
    <w:rsid w:val="002463B5"/>
    <w:rsid w:val="00255FF7"/>
    <w:rsid w:val="0027225B"/>
    <w:rsid w:val="00282ABB"/>
    <w:rsid w:val="00282B6A"/>
    <w:rsid w:val="00293CF7"/>
    <w:rsid w:val="0029664D"/>
    <w:rsid w:val="002A14AE"/>
    <w:rsid w:val="002B059C"/>
    <w:rsid w:val="002B219E"/>
    <w:rsid w:val="002D6E94"/>
    <w:rsid w:val="00303197"/>
    <w:rsid w:val="00320BCF"/>
    <w:rsid w:val="003236D3"/>
    <w:rsid w:val="00331736"/>
    <w:rsid w:val="00341044"/>
    <w:rsid w:val="003458B4"/>
    <w:rsid w:val="00346D5D"/>
    <w:rsid w:val="003516A6"/>
    <w:rsid w:val="00361FED"/>
    <w:rsid w:val="003672C2"/>
    <w:rsid w:val="003712CD"/>
    <w:rsid w:val="00381DCF"/>
    <w:rsid w:val="003826D4"/>
    <w:rsid w:val="00383AA7"/>
    <w:rsid w:val="00384CB1"/>
    <w:rsid w:val="003A1755"/>
    <w:rsid w:val="003A2E3D"/>
    <w:rsid w:val="003B54C0"/>
    <w:rsid w:val="003C3B0E"/>
    <w:rsid w:val="003E5455"/>
    <w:rsid w:val="003E5A6F"/>
    <w:rsid w:val="003F0E6F"/>
    <w:rsid w:val="003F1B4F"/>
    <w:rsid w:val="003F489B"/>
    <w:rsid w:val="003F7AE9"/>
    <w:rsid w:val="00402DEC"/>
    <w:rsid w:val="00404151"/>
    <w:rsid w:val="00421C58"/>
    <w:rsid w:val="00433398"/>
    <w:rsid w:val="00435AD6"/>
    <w:rsid w:val="004464A5"/>
    <w:rsid w:val="004554AE"/>
    <w:rsid w:val="004637AB"/>
    <w:rsid w:val="004A127D"/>
    <w:rsid w:val="004C4D80"/>
    <w:rsid w:val="004D6615"/>
    <w:rsid w:val="004E2BA2"/>
    <w:rsid w:val="004F2F6F"/>
    <w:rsid w:val="00502232"/>
    <w:rsid w:val="00504A9C"/>
    <w:rsid w:val="00513F17"/>
    <w:rsid w:val="0052340F"/>
    <w:rsid w:val="00524C0F"/>
    <w:rsid w:val="005263D1"/>
    <w:rsid w:val="00527EB0"/>
    <w:rsid w:val="005405AF"/>
    <w:rsid w:val="00541509"/>
    <w:rsid w:val="00542230"/>
    <w:rsid w:val="005433CF"/>
    <w:rsid w:val="00554BFF"/>
    <w:rsid w:val="005559E7"/>
    <w:rsid w:val="00567CE8"/>
    <w:rsid w:val="00573607"/>
    <w:rsid w:val="00584461"/>
    <w:rsid w:val="0058482B"/>
    <w:rsid w:val="00590295"/>
    <w:rsid w:val="00592DD4"/>
    <w:rsid w:val="005C397F"/>
    <w:rsid w:val="005C53ED"/>
    <w:rsid w:val="005C5CED"/>
    <w:rsid w:val="005D133C"/>
    <w:rsid w:val="005D1F34"/>
    <w:rsid w:val="005D3888"/>
    <w:rsid w:val="005D42F6"/>
    <w:rsid w:val="005D67FD"/>
    <w:rsid w:val="005E3FCB"/>
    <w:rsid w:val="005E52B6"/>
    <w:rsid w:val="005F41F3"/>
    <w:rsid w:val="005F43F8"/>
    <w:rsid w:val="005F7B77"/>
    <w:rsid w:val="00600382"/>
    <w:rsid w:val="0060076B"/>
    <w:rsid w:val="0060197A"/>
    <w:rsid w:val="00601A8D"/>
    <w:rsid w:val="006102B7"/>
    <w:rsid w:val="006113A0"/>
    <w:rsid w:val="00613D61"/>
    <w:rsid w:val="00614869"/>
    <w:rsid w:val="0062311F"/>
    <w:rsid w:val="00623696"/>
    <w:rsid w:val="00630FB9"/>
    <w:rsid w:val="00632E6F"/>
    <w:rsid w:val="00635750"/>
    <w:rsid w:val="006446FD"/>
    <w:rsid w:val="006466BB"/>
    <w:rsid w:val="00651B8F"/>
    <w:rsid w:val="00652483"/>
    <w:rsid w:val="00652E32"/>
    <w:rsid w:val="006557E3"/>
    <w:rsid w:val="006574AA"/>
    <w:rsid w:val="00673678"/>
    <w:rsid w:val="0067525E"/>
    <w:rsid w:val="006940DC"/>
    <w:rsid w:val="006A1C3B"/>
    <w:rsid w:val="006A3955"/>
    <w:rsid w:val="006A768B"/>
    <w:rsid w:val="006B088C"/>
    <w:rsid w:val="006C23AB"/>
    <w:rsid w:val="006C2C38"/>
    <w:rsid w:val="006C32FE"/>
    <w:rsid w:val="006C5C66"/>
    <w:rsid w:val="006D41D0"/>
    <w:rsid w:val="006D5E92"/>
    <w:rsid w:val="006F3083"/>
    <w:rsid w:val="006F3BEF"/>
    <w:rsid w:val="00700EB3"/>
    <w:rsid w:val="007022BF"/>
    <w:rsid w:val="00702F02"/>
    <w:rsid w:val="007075EB"/>
    <w:rsid w:val="00707711"/>
    <w:rsid w:val="007138B2"/>
    <w:rsid w:val="00724D15"/>
    <w:rsid w:val="0072631C"/>
    <w:rsid w:val="00732167"/>
    <w:rsid w:val="0074393F"/>
    <w:rsid w:val="00744044"/>
    <w:rsid w:val="0076444E"/>
    <w:rsid w:val="0076686A"/>
    <w:rsid w:val="00772999"/>
    <w:rsid w:val="0078302E"/>
    <w:rsid w:val="007A5EA4"/>
    <w:rsid w:val="007B0350"/>
    <w:rsid w:val="007B2CF7"/>
    <w:rsid w:val="007C042A"/>
    <w:rsid w:val="007C0D7A"/>
    <w:rsid w:val="007C2930"/>
    <w:rsid w:val="007C5C03"/>
    <w:rsid w:val="007C6D59"/>
    <w:rsid w:val="007D2733"/>
    <w:rsid w:val="007D2884"/>
    <w:rsid w:val="007D3164"/>
    <w:rsid w:val="007E483E"/>
    <w:rsid w:val="007E754E"/>
    <w:rsid w:val="007F3D97"/>
    <w:rsid w:val="007F3E16"/>
    <w:rsid w:val="007F7AAE"/>
    <w:rsid w:val="00800464"/>
    <w:rsid w:val="00802F42"/>
    <w:rsid w:val="0080622E"/>
    <w:rsid w:val="00806AC4"/>
    <w:rsid w:val="00807B24"/>
    <w:rsid w:val="008165C3"/>
    <w:rsid w:val="00820B65"/>
    <w:rsid w:val="008230D9"/>
    <w:rsid w:val="00827051"/>
    <w:rsid w:val="008279A1"/>
    <w:rsid w:val="00831185"/>
    <w:rsid w:val="00831F9D"/>
    <w:rsid w:val="00833612"/>
    <w:rsid w:val="008412C6"/>
    <w:rsid w:val="00850847"/>
    <w:rsid w:val="008546A5"/>
    <w:rsid w:val="008640CA"/>
    <w:rsid w:val="008670F0"/>
    <w:rsid w:val="00867A28"/>
    <w:rsid w:val="0087333C"/>
    <w:rsid w:val="00881AAF"/>
    <w:rsid w:val="00883D52"/>
    <w:rsid w:val="0088517C"/>
    <w:rsid w:val="00886C52"/>
    <w:rsid w:val="00887F29"/>
    <w:rsid w:val="008B55A1"/>
    <w:rsid w:val="008B5E2D"/>
    <w:rsid w:val="008B6717"/>
    <w:rsid w:val="008B676A"/>
    <w:rsid w:val="008B79B2"/>
    <w:rsid w:val="008C31C9"/>
    <w:rsid w:val="008D2383"/>
    <w:rsid w:val="008D5F71"/>
    <w:rsid w:val="008E17A3"/>
    <w:rsid w:val="008E1E78"/>
    <w:rsid w:val="008E4E67"/>
    <w:rsid w:val="008E5BC3"/>
    <w:rsid w:val="008F024A"/>
    <w:rsid w:val="008F36A0"/>
    <w:rsid w:val="008F4156"/>
    <w:rsid w:val="009053B5"/>
    <w:rsid w:val="0091134A"/>
    <w:rsid w:val="00912030"/>
    <w:rsid w:val="00926605"/>
    <w:rsid w:val="0093271A"/>
    <w:rsid w:val="009422F2"/>
    <w:rsid w:val="00942509"/>
    <w:rsid w:val="00946E30"/>
    <w:rsid w:val="00957F8B"/>
    <w:rsid w:val="00962202"/>
    <w:rsid w:val="0096470C"/>
    <w:rsid w:val="00972793"/>
    <w:rsid w:val="00974EAF"/>
    <w:rsid w:val="00975A2B"/>
    <w:rsid w:val="0099359B"/>
    <w:rsid w:val="009C0353"/>
    <w:rsid w:val="009C0A72"/>
    <w:rsid w:val="009C26AC"/>
    <w:rsid w:val="009D0675"/>
    <w:rsid w:val="009D54D4"/>
    <w:rsid w:val="009E5DD4"/>
    <w:rsid w:val="009E603D"/>
    <w:rsid w:val="009E6E1C"/>
    <w:rsid w:val="009E75BE"/>
    <w:rsid w:val="009F0C9C"/>
    <w:rsid w:val="009F357D"/>
    <w:rsid w:val="00A03FCF"/>
    <w:rsid w:val="00A05E49"/>
    <w:rsid w:val="00A10682"/>
    <w:rsid w:val="00A132DB"/>
    <w:rsid w:val="00A133DD"/>
    <w:rsid w:val="00A26A98"/>
    <w:rsid w:val="00A27C76"/>
    <w:rsid w:val="00A35363"/>
    <w:rsid w:val="00A4174B"/>
    <w:rsid w:val="00A46CFC"/>
    <w:rsid w:val="00A555E9"/>
    <w:rsid w:val="00A61C24"/>
    <w:rsid w:val="00A77AFD"/>
    <w:rsid w:val="00A83BE2"/>
    <w:rsid w:val="00A8663D"/>
    <w:rsid w:val="00A979A4"/>
    <w:rsid w:val="00AA10EE"/>
    <w:rsid w:val="00AA7C39"/>
    <w:rsid w:val="00AB43CE"/>
    <w:rsid w:val="00AD3E2C"/>
    <w:rsid w:val="00AD3EFE"/>
    <w:rsid w:val="00AE7BC9"/>
    <w:rsid w:val="00AE7C2E"/>
    <w:rsid w:val="00AF113E"/>
    <w:rsid w:val="00B04CD3"/>
    <w:rsid w:val="00B06EB1"/>
    <w:rsid w:val="00B125E3"/>
    <w:rsid w:val="00B13916"/>
    <w:rsid w:val="00B214F9"/>
    <w:rsid w:val="00B23419"/>
    <w:rsid w:val="00B41690"/>
    <w:rsid w:val="00B43083"/>
    <w:rsid w:val="00B466B4"/>
    <w:rsid w:val="00B55D86"/>
    <w:rsid w:val="00B60673"/>
    <w:rsid w:val="00B61D75"/>
    <w:rsid w:val="00B7186F"/>
    <w:rsid w:val="00B74DCC"/>
    <w:rsid w:val="00B74F85"/>
    <w:rsid w:val="00B74FB2"/>
    <w:rsid w:val="00B826F0"/>
    <w:rsid w:val="00B8466C"/>
    <w:rsid w:val="00B859B1"/>
    <w:rsid w:val="00B917AE"/>
    <w:rsid w:val="00BA37F6"/>
    <w:rsid w:val="00BA51EE"/>
    <w:rsid w:val="00BA593D"/>
    <w:rsid w:val="00BA7F6C"/>
    <w:rsid w:val="00BB78FB"/>
    <w:rsid w:val="00BD4182"/>
    <w:rsid w:val="00BD50CE"/>
    <w:rsid w:val="00BE354A"/>
    <w:rsid w:val="00BF3052"/>
    <w:rsid w:val="00BF30BD"/>
    <w:rsid w:val="00BF34C8"/>
    <w:rsid w:val="00C01FC1"/>
    <w:rsid w:val="00C02A35"/>
    <w:rsid w:val="00C06BBE"/>
    <w:rsid w:val="00C07076"/>
    <w:rsid w:val="00C146D8"/>
    <w:rsid w:val="00C20E7D"/>
    <w:rsid w:val="00C23DAC"/>
    <w:rsid w:val="00C247DD"/>
    <w:rsid w:val="00C355BC"/>
    <w:rsid w:val="00C46718"/>
    <w:rsid w:val="00C470AA"/>
    <w:rsid w:val="00C55AF3"/>
    <w:rsid w:val="00C645A2"/>
    <w:rsid w:val="00C661CD"/>
    <w:rsid w:val="00C71081"/>
    <w:rsid w:val="00C86AF0"/>
    <w:rsid w:val="00C87C68"/>
    <w:rsid w:val="00C942B2"/>
    <w:rsid w:val="00C96EA4"/>
    <w:rsid w:val="00C97E72"/>
    <w:rsid w:val="00CB5282"/>
    <w:rsid w:val="00CB6606"/>
    <w:rsid w:val="00CB6DDF"/>
    <w:rsid w:val="00CB725B"/>
    <w:rsid w:val="00CC0989"/>
    <w:rsid w:val="00CD2356"/>
    <w:rsid w:val="00CE18E4"/>
    <w:rsid w:val="00CE4CF7"/>
    <w:rsid w:val="00CE7150"/>
    <w:rsid w:val="00CE7378"/>
    <w:rsid w:val="00D04D9F"/>
    <w:rsid w:val="00D06AB8"/>
    <w:rsid w:val="00D11C50"/>
    <w:rsid w:val="00D12BC3"/>
    <w:rsid w:val="00D1373D"/>
    <w:rsid w:val="00D206FC"/>
    <w:rsid w:val="00D210E1"/>
    <w:rsid w:val="00D27349"/>
    <w:rsid w:val="00D40E9A"/>
    <w:rsid w:val="00D52DC8"/>
    <w:rsid w:val="00D61AFB"/>
    <w:rsid w:val="00D631AA"/>
    <w:rsid w:val="00D76F03"/>
    <w:rsid w:val="00D81E50"/>
    <w:rsid w:val="00D85DAD"/>
    <w:rsid w:val="00D8640C"/>
    <w:rsid w:val="00D944F9"/>
    <w:rsid w:val="00D96E9A"/>
    <w:rsid w:val="00DA05EA"/>
    <w:rsid w:val="00DA2840"/>
    <w:rsid w:val="00DB1AE3"/>
    <w:rsid w:val="00DB1B05"/>
    <w:rsid w:val="00DB2605"/>
    <w:rsid w:val="00DC1572"/>
    <w:rsid w:val="00DC15F3"/>
    <w:rsid w:val="00DE1343"/>
    <w:rsid w:val="00DE5EC6"/>
    <w:rsid w:val="00DF0E7C"/>
    <w:rsid w:val="00E042AC"/>
    <w:rsid w:val="00E05962"/>
    <w:rsid w:val="00E07525"/>
    <w:rsid w:val="00E12750"/>
    <w:rsid w:val="00E14E77"/>
    <w:rsid w:val="00E15817"/>
    <w:rsid w:val="00E33C23"/>
    <w:rsid w:val="00E43DF6"/>
    <w:rsid w:val="00E663E8"/>
    <w:rsid w:val="00E677C3"/>
    <w:rsid w:val="00E706FF"/>
    <w:rsid w:val="00E726C4"/>
    <w:rsid w:val="00E72E11"/>
    <w:rsid w:val="00E80AEE"/>
    <w:rsid w:val="00E85B2C"/>
    <w:rsid w:val="00E863C4"/>
    <w:rsid w:val="00E93D8C"/>
    <w:rsid w:val="00EB0E1E"/>
    <w:rsid w:val="00EB53FD"/>
    <w:rsid w:val="00ED0BB4"/>
    <w:rsid w:val="00ED2306"/>
    <w:rsid w:val="00ED40D8"/>
    <w:rsid w:val="00ED7BA6"/>
    <w:rsid w:val="00EE1F80"/>
    <w:rsid w:val="00EE3B93"/>
    <w:rsid w:val="00EE74F6"/>
    <w:rsid w:val="00EE7670"/>
    <w:rsid w:val="00EF4B98"/>
    <w:rsid w:val="00EF78C0"/>
    <w:rsid w:val="00F05C92"/>
    <w:rsid w:val="00F157FE"/>
    <w:rsid w:val="00F161EA"/>
    <w:rsid w:val="00F17D76"/>
    <w:rsid w:val="00F343D5"/>
    <w:rsid w:val="00F371DE"/>
    <w:rsid w:val="00F4449C"/>
    <w:rsid w:val="00F46695"/>
    <w:rsid w:val="00F51C6E"/>
    <w:rsid w:val="00F71882"/>
    <w:rsid w:val="00F73B9E"/>
    <w:rsid w:val="00F75330"/>
    <w:rsid w:val="00F77729"/>
    <w:rsid w:val="00F8048B"/>
    <w:rsid w:val="00F81D18"/>
    <w:rsid w:val="00F822D0"/>
    <w:rsid w:val="00F86056"/>
    <w:rsid w:val="00F90BAD"/>
    <w:rsid w:val="00F91863"/>
    <w:rsid w:val="00FA061A"/>
    <w:rsid w:val="00FA0EC6"/>
    <w:rsid w:val="00FA3C14"/>
    <w:rsid w:val="00FA3DA8"/>
    <w:rsid w:val="00FA73FC"/>
    <w:rsid w:val="00FB7921"/>
    <w:rsid w:val="00FC0617"/>
    <w:rsid w:val="00FC243B"/>
    <w:rsid w:val="00FC7564"/>
    <w:rsid w:val="00FD774D"/>
    <w:rsid w:val="00FE4ED7"/>
    <w:rsid w:val="00FE604C"/>
    <w:rsid w:val="00FF3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57A7189"/>
  <w15:docId w15:val="{240A2197-BD9C-4007-AC52-716D7E6AA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2">
    <w:name w:val="heading 2"/>
    <w:basedOn w:val="Normal"/>
    <w:link w:val="Heading2Char"/>
    <w:uiPriority w:val="9"/>
    <w:qFormat/>
    <w:rsid w:val="0022107C"/>
    <w:pPr>
      <w:spacing w:before="100" w:beforeAutospacing="1" w:after="100" w:afterAutospacing="1"/>
      <w:outlineLvl w:val="1"/>
    </w:pPr>
    <w:rPr>
      <w:b/>
      <w:bCs/>
      <w:sz w:val="36"/>
      <w:szCs w:val="36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021B4"/>
    <w:rPr>
      <w:rFonts w:ascii="Lucida Grande" w:hAnsi="Lucida Grande"/>
      <w:sz w:val="18"/>
      <w:szCs w:val="18"/>
    </w:rPr>
  </w:style>
  <w:style w:type="character" w:customStyle="1" w:styleId="st1">
    <w:name w:val="st1"/>
    <w:basedOn w:val="DefaultParagraphFont"/>
    <w:rsid w:val="00AF113E"/>
  </w:style>
  <w:style w:type="paragraph" w:styleId="ListParagraph">
    <w:name w:val="List Paragraph"/>
    <w:basedOn w:val="Normal"/>
    <w:uiPriority w:val="34"/>
    <w:qFormat/>
    <w:rsid w:val="00ED7BA6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0D214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D214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D2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D21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D214A"/>
    <w:rPr>
      <w:b/>
      <w:bCs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22107C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2107C"/>
    <w:rPr>
      <w:b/>
      <w:bCs/>
      <w:sz w:val="36"/>
      <w:szCs w:val="36"/>
    </w:rPr>
  </w:style>
  <w:style w:type="paragraph" w:styleId="Revision">
    <w:name w:val="Revision"/>
    <w:hidden/>
    <w:uiPriority w:val="99"/>
    <w:semiHidden/>
    <w:rsid w:val="00DB2605"/>
    <w:rPr>
      <w:sz w:val="24"/>
      <w:szCs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EE3B9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7F8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5F43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F43F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F43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43F8"/>
    <w:rPr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semiHidden/>
    <w:unhideWhenUsed/>
    <w:rsid w:val="005F43F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5F43F8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5F43F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5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2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3392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63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66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13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43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920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94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3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nima.khademmohtaram@uwaterloo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2B3A48-040A-42FE-B9C7-9FA704930F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CANADIAN BIOMATERIALS SOCIETY</vt:lpstr>
      <vt:lpstr>CANADIAN BIOMATERIALS SOCIETY</vt:lpstr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ADIAN BIOMATERIALS SOCIETY</dc:title>
  <dc:creator>Mark Filiaggi</dc:creator>
  <cp:lastModifiedBy>Todd Hoare</cp:lastModifiedBy>
  <cp:revision>2</cp:revision>
  <cp:lastPrinted>2016-05-02T16:34:00Z</cp:lastPrinted>
  <dcterms:created xsi:type="dcterms:W3CDTF">2020-01-04T18:18:00Z</dcterms:created>
  <dcterms:modified xsi:type="dcterms:W3CDTF">2020-01-04T18:18:00Z</dcterms:modified>
</cp:coreProperties>
</file>